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36569" w14:textId="77777777" w:rsidR="00416D34" w:rsidRPr="00AE63E8" w:rsidRDefault="00416D34" w:rsidP="00416D34">
      <w:pPr>
        <w:pStyle w:val="Tytu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EKLARACJA WYBORU PRZEDMIOTÓW</w:t>
      </w:r>
    </w:p>
    <w:p w14:paraId="40A652D3" w14:textId="77777777" w:rsidR="00AE63E8" w:rsidRPr="002B4097" w:rsidRDefault="00AE63E8" w:rsidP="002B4097">
      <w:pPr>
        <w:pStyle w:val="Tytu"/>
        <w:jc w:val="left"/>
        <w:rPr>
          <w:sz w:val="24"/>
          <w:szCs w:val="24"/>
        </w:rPr>
      </w:pPr>
    </w:p>
    <w:tbl>
      <w:tblPr>
        <w:tblW w:w="8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4961"/>
        <w:gridCol w:w="709"/>
        <w:gridCol w:w="708"/>
        <w:gridCol w:w="709"/>
        <w:gridCol w:w="709"/>
      </w:tblGrid>
      <w:tr w:rsidR="00FA47A9" w14:paraId="5BAEFE8F" w14:textId="77777777">
        <w:trPr>
          <w:cantSplit/>
        </w:trPr>
        <w:tc>
          <w:tcPr>
            <w:tcW w:w="5457" w:type="dxa"/>
            <w:gridSpan w:val="2"/>
          </w:tcPr>
          <w:p w14:paraId="47C42EC9" w14:textId="77777777" w:rsidR="00FA47A9" w:rsidRDefault="00FA47A9" w:rsidP="00B94631">
            <w:pPr>
              <w:spacing w:before="60" w:after="60"/>
            </w:pPr>
            <w:r>
              <w:t>GRUPA</w:t>
            </w:r>
          </w:p>
        </w:tc>
        <w:tc>
          <w:tcPr>
            <w:tcW w:w="2835" w:type="dxa"/>
            <w:gridSpan w:val="4"/>
          </w:tcPr>
          <w:p w14:paraId="4C43AF75" w14:textId="77777777" w:rsidR="00FA47A9" w:rsidRDefault="00FA47A9" w:rsidP="00B94631">
            <w:pPr>
              <w:spacing w:before="60" w:after="60"/>
              <w:jc w:val="center"/>
            </w:pPr>
            <w:r>
              <w:t>Poziom</w:t>
            </w:r>
          </w:p>
        </w:tc>
      </w:tr>
      <w:tr w:rsidR="007D42E8" w14:paraId="31888B2B" w14:textId="77777777" w:rsidTr="00C524A4">
        <w:trPr>
          <w:cantSplit/>
        </w:trPr>
        <w:tc>
          <w:tcPr>
            <w:tcW w:w="496" w:type="dxa"/>
          </w:tcPr>
          <w:p w14:paraId="636892BB" w14:textId="77777777" w:rsidR="007D42E8" w:rsidRDefault="007D42E8" w:rsidP="007D42E8">
            <w:pPr>
              <w:spacing w:before="60" w:after="60"/>
            </w:pPr>
            <w:r>
              <w:t>I</w:t>
            </w:r>
          </w:p>
        </w:tc>
        <w:tc>
          <w:tcPr>
            <w:tcW w:w="4961" w:type="dxa"/>
          </w:tcPr>
          <w:p w14:paraId="3DD20785" w14:textId="77777777" w:rsidR="007D42E8" w:rsidRDefault="007D42E8" w:rsidP="007D42E8">
            <w:pPr>
              <w:spacing w:before="60" w:after="60"/>
            </w:pPr>
            <w:r>
              <w:t>POLISH</w:t>
            </w:r>
          </w:p>
        </w:tc>
        <w:tc>
          <w:tcPr>
            <w:tcW w:w="709" w:type="dxa"/>
          </w:tcPr>
          <w:p w14:paraId="3D774F42" w14:textId="77777777" w:rsidR="007D42E8" w:rsidRDefault="007D42E8" w:rsidP="007D42E8">
            <w:pPr>
              <w:pStyle w:val="Nagwek2"/>
              <w:rPr>
                <w:b w:val="0"/>
              </w:rPr>
            </w:pPr>
            <w:r>
              <w:rPr>
                <w:b w:val="0"/>
              </w:rPr>
              <w:t xml:space="preserve">SL </w:t>
            </w:r>
          </w:p>
        </w:tc>
        <w:tc>
          <w:tcPr>
            <w:tcW w:w="708" w:type="dxa"/>
          </w:tcPr>
          <w:p w14:paraId="25287DEE" w14:textId="77777777" w:rsidR="007D42E8" w:rsidRDefault="007D42E8" w:rsidP="007D42E8">
            <w:pPr>
              <w:pStyle w:val="Nagwek2"/>
              <w:rPr>
                <w:b w:val="0"/>
              </w:rPr>
            </w:pPr>
          </w:p>
        </w:tc>
        <w:tc>
          <w:tcPr>
            <w:tcW w:w="709" w:type="dxa"/>
          </w:tcPr>
          <w:p w14:paraId="1D73DCF8" w14:textId="77777777" w:rsidR="007D42E8" w:rsidRDefault="007D42E8" w:rsidP="007D42E8">
            <w:pPr>
              <w:pStyle w:val="Nagwek2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</w:tcPr>
          <w:p w14:paraId="00F0D0D7" w14:textId="77777777" w:rsidR="007D42E8" w:rsidRDefault="007D42E8" w:rsidP="007D42E8">
            <w:pPr>
              <w:pStyle w:val="Nagwek2"/>
              <w:rPr>
                <w:b w:val="0"/>
              </w:rPr>
            </w:pPr>
          </w:p>
        </w:tc>
      </w:tr>
      <w:tr w:rsidR="007D42E8" w14:paraId="7EDE9471" w14:textId="77777777">
        <w:trPr>
          <w:cantSplit/>
          <w:trHeight w:val="400"/>
        </w:trPr>
        <w:tc>
          <w:tcPr>
            <w:tcW w:w="496" w:type="dxa"/>
            <w:vMerge w:val="restart"/>
          </w:tcPr>
          <w:p w14:paraId="5E4FB9E7" w14:textId="77777777" w:rsidR="007D42E8" w:rsidRDefault="007D42E8" w:rsidP="007D42E8">
            <w:pPr>
              <w:spacing w:before="60" w:after="60"/>
            </w:pPr>
            <w:r>
              <w:t>II</w:t>
            </w:r>
          </w:p>
        </w:tc>
        <w:tc>
          <w:tcPr>
            <w:tcW w:w="4961" w:type="dxa"/>
            <w:vMerge w:val="restart"/>
          </w:tcPr>
          <w:p w14:paraId="339BAA9F" w14:textId="77777777" w:rsidR="007D42E8" w:rsidRPr="00C41945" w:rsidRDefault="007D42E8" w:rsidP="007D42E8">
            <w:pPr>
              <w:spacing w:before="60" w:after="60" w:line="276" w:lineRule="auto"/>
              <w:rPr>
                <w:lang w:val="en-US"/>
              </w:rPr>
            </w:pPr>
            <w:r w:rsidRPr="00C41945">
              <w:rPr>
                <w:lang w:val="en-US"/>
              </w:rPr>
              <w:t>ENGLISH A: Language</w:t>
            </w:r>
            <w:r>
              <w:sym w:font="Symbol" w:char="F026"/>
            </w:r>
            <w:r w:rsidRPr="00C41945">
              <w:rPr>
                <w:lang w:val="en-US"/>
              </w:rPr>
              <w:t>Literature</w:t>
            </w:r>
          </w:p>
          <w:p w14:paraId="75ED73DE" w14:textId="77777777" w:rsidR="007D42E8" w:rsidRPr="00C41945" w:rsidRDefault="007D42E8" w:rsidP="007D42E8">
            <w:pPr>
              <w:spacing w:before="60" w:after="60" w:line="276" w:lineRule="auto"/>
              <w:rPr>
                <w:lang w:val="en-US"/>
              </w:rPr>
            </w:pPr>
            <w:r w:rsidRPr="00C41945">
              <w:rPr>
                <w:lang w:val="en-US"/>
              </w:rPr>
              <w:t xml:space="preserve">ENGLISH B: </w:t>
            </w:r>
            <w:r>
              <w:rPr>
                <w:lang w:val="en-US"/>
              </w:rPr>
              <w:t xml:space="preserve">Language Acquisition 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183113F" w14:textId="77777777" w:rsidR="007D42E8" w:rsidRDefault="007D42E8" w:rsidP="007D42E8">
            <w:pPr>
              <w:pStyle w:val="Nagwek2"/>
              <w:rPr>
                <w:b w:val="0"/>
              </w:rPr>
            </w:pPr>
            <w:r>
              <w:rPr>
                <w:b w:val="0"/>
              </w:rPr>
              <w:t xml:space="preserve">SL 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0C3972A2" w14:textId="77777777" w:rsidR="007D42E8" w:rsidRDefault="007D42E8" w:rsidP="007D42E8">
            <w:pPr>
              <w:pStyle w:val="Nagwek2"/>
              <w:jc w:val="left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2EF750A" w14:textId="77777777" w:rsidR="007D42E8" w:rsidRDefault="007D42E8" w:rsidP="007D42E8">
            <w:pPr>
              <w:pStyle w:val="Nagwek2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769BF5A" w14:textId="77777777" w:rsidR="007D42E8" w:rsidRDefault="007D42E8" w:rsidP="007D42E8">
            <w:pPr>
              <w:pStyle w:val="Nagwek2"/>
              <w:rPr>
                <w:b w:val="0"/>
              </w:rPr>
            </w:pPr>
          </w:p>
        </w:tc>
      </w:tr>
      <w:tr w:rsidR="007D42E8" w14:paraId="580D929D" w14:textId="77777777">
        <w:trPr>
          <w:cantSplit/>
          <w:trHeight w:val="400"/>
        </w:trPr>
        <w:tc>
          <w:tcPr>
            <w:tcW w:w="496" w:type="dxa"/>
            <w:vMerge/>
          </w:tcPr>
          <w:p w14:paraId="3BF1AE75" w14:textId="77777777" w:rsidR="007D42E8" w:rsidRDefault="007D42E8" w:rsidP="007D42E8">
            <w:pPr>
              <w:spacing w:before="60" w:after="60"/>
            </w:pPr>
          </w:p>
        </w:tc>
        <w:tc>
          <w:tcPr>
            <w:tcW w:w="4961" w:type="dxa"/>
            <w:vMerge/>
          </w:tcPr>
          <w:p w14:paraId="41BE9EA3" w14:textId="77777777" w:rsidR="007D42E8" w:rsidRDefault="007D42E8" w:rsidP="007D42E8">
            <w:pPr>
              <w:spacing w:before="60" w:after="60"/>
            </w:pPr>
          </w:p>
        </w:tc>
        <w:tc>
          <w:tcPr>
            <w:tcW w:w="709" w:type="dxa"/>
            <w:tcBorders>
              <w:tl2br w:val="single" w:sz="4" w:space="0" w:color="auto"/>
              <w:tr2bl w:val="single" w:sz="4" w:space="0" w:color="auto"/>
            </w:tcBorders>
          </w:tcPr>
          <w:p w14:paraId="48D8AEC7" w14:textId="77777777" w:rsidR="007D42E8" w:rsidRDefault="007D42E8" w:rsidP="007D42E8">
            <w:pPr>
              <w:pStyle w:val="Nagwek2"/>
              <w:rPr>
                <w:b w:val="0"/>
              </w:rPr>
            </w:pPr>
          </w:p>
        </w:tc>
        <w:tc>
          <w:tcPr>
            <w:tcW w:w="708" w:type="dxa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</w:tcPr>
          <w:p w14:paraId="3BB5E0C9" w14:textId="77777777" w:rsidR="007D42E8" w:rsidRDefault="007D42E8" w:rsidP="007D42E8">
            <w:pPr>
              <w:pStyle w:val="Nagwek2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B7D465A" w14:textId="77777777" w:rsidR="007D42E8" w:rsidRDefault="007D42E8" w:rsidP="007D42E8">
            <w:pPr>
              <w:pStyle w:val="Nagwek2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000C18A" w14:textId="77777777" w:rsidR="007D42E8" w:rsidRDefault="007D42E8" w:rsidP="007D42E8">
            <w:pPr>
              <w:pStyle w:val="Nagwek2"/>
              <w:rPr>
                <w:b w:val="0"/>
              </w:rPr>
            </w:pPr>
          </w:p>
        </w:tc>
      </w:tr>
      <w:tr w:rsidR="007D42E8" w14:paraId="3F29080D" w14:textId="77777777">
        <w:trPr>
          <w:cantSplit/>
          <w:trHeight w:val="398"/>
        </w:trPr>
        <w:tc>
          <w:tcPr>
            <w:tcW w:w="496" w:type="dxa"/>
            <w:vMerge w:val="restart"/>
          </w:tcPr>
          <w:p w14:paraId="1BBE75D1" w14:textId="77777777" w:rsidR="007D42E8" w:rsidRDefault="007D42E8" w:rsidP="007D42E8">
            <w:pPr>
              <w:spacing w:before="60" w:after="60"/>
            </w:pPr>
            <w:r>
              <w:t>III</w:t>
            </w:r>
          </w:p>
        </w:tc>
        <w:tc>
          <w:tcPr>
            <w:tcW w:w="4961" w:type="dxa"/>
            <w:vMerge w:val="restart"/>
          </w:tcPr>
          <w:p w14:paraId="74BA922A" w14:textId="77777777" w:rsidR="007D42E8" w:rsidRPr="0025401E" w:rsidRDefault="007D42E8" w:rsidP="007D42E8">
            <w:pPr>
              <w:spacing w:before="60" w:after="60" w:line="288" w:lineRule="auto"/>
              <w:rPr>
                <w:lang w:val="en-US"/>
              </w:rPr>
            </w:pPr>
            <w:r w:rsidRPr="0025401E">
              <w:rPr>
                <w:lang w:val="en-US"/>
              </w:rPr>
              <w:t>GEOGRAPHY</w:t>
            </w:r>
          </w:p>
          <w:p w14:paraId="34863AC9" w14:textId="77777777" w:rsidR="007D42E8" w:rsidRPr="0025401E" w:rsidRDefault="007D42E8" w:rsidP="007D42E8">
            <w:pPr>
              <w:spacing w:before="60" w:after="60" w:line="288" w:lineRule="auto"/>
              <w:rPr>
                <w:lang w:val="en-US"/>
              </w:rPr>
            </w:pPr>
            <w:r w:rsidRPr="0025401E">
              <w:rPr>
                <w:lang w:val="en-US"/>
              </w:rPr>
              <w:t>GLOBAL POLITICS</w:t>
            </w:r>
          </w:p>
          <w:p w14:paraId="1C8A0FA8" w14:textId="77777777" w:rsidR="007D42E8" w:rsidRDefault="007D42E8" w:rsidP="007D42E8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PSYCHOLOGY</w:t>
            </w:r>
          </w:p>
          <w:p w14:paraId="77876350" w14:textId="77777777" w:rsidR="007D42E8" w:rsidRDefault="007D42E8" w:rsidP="007D42E8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ECONOMICS</w:t>
            </w:r>
          </w:p>
          <w:p w14:paraId="1FF9F89D" w14:textId="77777777" w:rsidR="007D42E8" w:rsidRPr="0025401E" w:rsidRDefault="007D42E8" w:rsidP="007D42E8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HISTORY</w:t>
            </w:r>
          </w:p>
        </w:tc>
        <w:tc>
          <w:tcPr>
            <w:tcW w:w="709" w:type="dxa"/>
          </w:tcPr>
          <w:p w14:paraId="53C35EF3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14:paraId="091E67CC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6E80B694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5AE931D1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</w:p>
        </w:tc>
      </w:tr>
      <w:tr w:rsidR="007D42E8" w14:paraId="31D547D7" w14:textId="77777777">
        <w:trPr>
          <w:cantSplit/>
          <w:trHeight w:val="398"/>
        </w:trPr>
        <w:tc>
          <w:tcPr>
            <w:tcW w:w="496" w:type="dxa"/>
            <w:vMerge/>
          </w:tcPr>
          <w:p w14:paraId="2426AE7F" w14:textId="77777777" w:rsidR="007D42E8" w:rsidRDefault="007D42E8" w:rsidP="007D42E8">
            <w:pPr>
              <w:spacing w:before="60" w:after="60"/>
            </w:pPr>
          </w:p>
        </w:tc>
        <w:tc>
          <w:tcPr>
            <w:tcW w:w="4961" w:type="dxa"/>
            <w:vMerge/>
          </w:tcPr>
          <w:p w14:paraId="7B00F475" w14:textId="77777777" w:rsidR="007D42E8" w:rsidRPr="0025401E" w:rsidRDefault="007D42E8" w:rsidP="007D42E8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14:paraId="6EAF20CA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14:paraId="4F89E1FD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77AF8372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235292C5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</w:p>
        </w:tc>
      </w:tr>
      <w:tr w:rsidR="007D42E8" w14:paraId="4C8A4D63" w14:textId="77777777">
        <w:trPr>
          <w:cantSplit/>
          <w:trHeight w:val="398"/>
        </w:trPr>
        <w:tc>
          <w:tcPr>
            <w:tcW w:w="496" w:type="dxa"/>
            <w:vMerge/>
          </w:tcPr>
          <w:p w14:paraId="5E31C664" w14:textId="77777777" w:rsidR="007D42E8" w:rsidRDefault="007D42E8" w:rsidP="007D42E8">
            <w:pPr>
              <w:spacing w:before="60" w:after="60"/>
            </w:pPr>
          </w:p>
        </w:tc>
        <w:tc>
          <w:tcPr>
            <w:tcW w:w="4961" w:type="dxa"/>
            <w:vMerge/>
          </w:tcPr>
          <w:p w14:paraId="3694C884" w14:textId="77777777" w:rsidR="007D42E8" w:rsidRDefault="007D42E8" w:rsidP="007D42E8">
            <w:pPr>
              <w:spacing w:before="60" w:after="60"/>
            </w:pPr>
          </w:p>
        </w:tc>
        <w:tc>
          <w:tcPr>
            <w:tcW w:w="709" w:type="dxa"/>
          </w:tcPr>
          <w:p w14:paraId="04DD2FCC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14:paraId="347F4F4C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1311D434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2E068E35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</w:p>
        </w:tc>
      </w:tr>
      <w:tr w:rsidR="007D42E8" w14:paraId="29679457" w14:textId="77777777">
        <w:trPr>
          <w:cantSplit/>
          <w:trHeight w:val="398"/>
        </w:trPr>
        <w:tc>
          <w:tcPr>
            <w:tcW w:w="496" w:type="dxa"/>
            <w:vMerge/>
          </w:tcPr>
          <w:p w14:paraId="70C7A967" w14:textId="77777777" w:rsidR="007D42E8" w:rsidRDefault="007D42E8" w:rsidP="007D42E8">
            <w:pPr>
              <w:spacing w:before="60" w:after="60"/>
            </w:pPr>
          </w:p>
        </w:tc>
        <w:tc>
          <w:tcPr>
            <w:tcW w:w="4961" w:type="dxa"/>
            <w:vMerge/>
          </w:tcPr>
          <w:p w14:paraId="36BAB779" w14:textId="77777777" w:rsidR="007D42E8" w:rsidRDefault="007D42E8" w:rsidP="007D42E8">
            <w:pPr>
              <w:spacing w:before="60" w:after="60"/>
            </w:pPr>
          </w:p>
        </w:tc>
        <w:tc>
          <w:tcPr>
            <w:tcW w:w="709" w:type="dxa"/>
          </w:tcPr>
          <w:p w14:paraId="341D7BE4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14:paraId="6A26B8FC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6A938F9C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39F93B60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</w:p>
        </w:tc>
      </w:tr>
      <w:tr w:rsidR="007D42E8" w14:paraId="6CD3FC68" w14:textId="77777777" w:rsidTr="00B0505A">
        <w:trPr>
          <w:cantSplit/>
          <w:trHeight w:val="335"/>
        </w:trPr>
        <w:tc>
          <w:tcPr>
            <w:tcW w:w="496" w:type="dxa"/>
            <w:vMerge/>
          </w:tcPr>
          <w:p w14:paraId="05B28582" w14:textId="77777777" w:rsidR="007D42E8" w:rsidRDefault="007D42E8" w:rsidP="007D42E8">
            <w:pPr>
              <w:spacing w:before="60" w:after="60"/>
            </w:pPr>
          </w:p>
        </w:tc>
        <w:tc>
          <w:tcPr>
            <w:tcW w:w="4961" w:type="dxa"/>
            <w:vMerge/>
          </w:tcPr>
          <w:p w14:paraId="2CB86CAC" w14:textId="77777777" w:rsidR="007D42E8" w:rsidRDefault="007D42E8" w:rsidP="007D42E8">
            <w:pPr>
              <w:spacing w:before="60" w:after="60"/>
            </w:pPr>
          </w:p>
        </w:tc>
        <w:tc>
          <w:tcPr>
            <w:tcW w:w="709" w:type="dxa"/>
          </w:tcPr>
          <w:p w14:paraId="3A2DCEE9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14:paraId="0A67A4FA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530C69D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B404CEC" w14:textId="77777777" w:rsidR="007D42E8" w:rsidRDefault="007D42E8" w:rsidP="007D42E8">
            <w:pPr>
              <w:pStyle w:val="Nagwek1"/>
              <w:jc w:val="center"/>
              <w:rPr>
                <w:b w:val="0"/>
              </w:rPr>
            </w:pPr>
          </w:p>
        </w:tc>
      </w:tr>
      <w:tr w:rsidR="007D42E8" w14:paraId="559B4D7A" w14:textId="77777777">
        <w:trPr>
          <w:cantSplit/>
          <w:trHeight w:val="395"/>
        </w:trPr>
        <w:tc>
          <w:tcPr>
            <w:tcW w:w="496" w:type="dxa"/>
            <w:vMerge w:val="restart"/>
          </w:tcPr>
          <w:p w14:paraId="1B871998" w14:textId="77777777" w:rsidR="007D42E8" w:rsidRDefault="007D42E8" w:rsidP="007D42E8">
            <w:pPr>
              <w:spacing w:before="60" w:after="60"/>
            </w:pPr>
            <w:r>
              <w:t>IV</w:t>
            </w:r>
          </w:p>
        </w:tc>
        <w:tc>
          <w:tcPr>
            <w:tcW w:w="4961" w:type="dxa"/>
            <w:vMerge w:val="restart"/>
          </w:tcPr>
          <w:p w14:paraId="28EDA0C8" w14:textId="77777777" w:rsidR="007D42E8" w:rsidRDefault="007D42E8" w:rsidP="007D42E8">
            <w:pPr>
              <w:spacing w:before="60" w:after="60" w:line="288" w:lineRule="auto"/>
            </w:pPr>
            <w:r>
              <w:t>BIOLOGY</w:t>
            </w:r>
          </w:p>
          <w:p w14:paraId="3F3DD3DA" w14:textId="77777777" w:rsidR="007D42E8" w:rsidRDefault="007D42E8" w:rsidP="007D42E8">
            <w:pPr>
              <w:spacing w:before="60" w:after="60" w:line="288" w:lineRule="auto"/>
            </w:pPr>
            <w:r>
              <w:t>CHEMISTRY</w:t>
            </w:r>
          </w:p>
          <w:p w14:paraId="41F518B4" w14:textId="77777777" w:rsidR="007D42E8" w:rsidRDefault="007D42E8" w:rsidP="007D42E8">
            <w:pPr>
              <w:spacing w:before="60" w:after="60" w:line="288" w:lineRule="auto"/>
            </w:pPr>
            <w:r>
              <w:t>PHYSICS</w:t>
            </w:r>
          </w:p>
          <w:p w14:paraId="72C1884E" w14:textId="77777777" w:rsidR="007D42E8" w:rsidRDefault="007D42E8" w:rsidP="007D42E8">
            <w:pPr>
              <w:spacing w:before="60" w:after="60" w:line="288" w:lineRule="auto"/>
            </w:pPr>
            <w:r>
              <w:t>ESS</w:t>
            </w:r>
          </w:p>
        </w:tc>
        <w:tc>
          <w:tcPr>
            <w:tcW w:w="709" w:type="dxa"/>
          </w:tcPr>
          <w:p w14:paraId="05970D27" w14:textId="77777777" w:rsidR="007D42E8" w:rsidRDefault="007D42E8" w:rsidP="007D42E8">
            <w:pPr>
              <w:spacing w:before="60" w:after="60"/>
              <w:jc w:val="center"/>
            </w:pPr>
            <w:r>
              <w:t>SL</w:t>
            </w:r>
          </w:p>
        </w:tc>
        <w:tc>
          <w:tcPr>
            <w:tcW w:w="708" w:type="dxa"/>
          </w:tcPr>
          <w:p w14:paraId="0EE04B8A" w14:textId="77777777" w:rsidR="007D42E8" w:rsidRDefault="007D42E8" w:rsidP="007D42E8">
            <w:pPr>
              <w:spacing w:before="60" w:after="60"/>
              <w:jc w:val="center"/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4DBEB3B7" w14:textId="77777777" w:rsidR="007D42E8" w:rsidRDefault="007D42E8" w:rsidP="007D42E8">
            <w:pPr>
              <w:spacing w:before="60" w:after="60"/>
              <w:jc w:val="center"/>
            </w:pPr>
            <w: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2801515E" w14:textId="77777777" w:rsidR="007D42E8" w:rsidRDefault="007D42E8" w:rsidP="007D42E8">
            <w:pPr>
              <w:spacing w:before="60" w:after="60"/>
              <w:jc w:val="center"/>
            </w:pPr>
          </w:p>
        </w:tc>
      </w:tr>
      <w:tr w:rsidR="007D42E8" w14:paraId="23341995" w14:textId="77777777">
        <w:trPr>
          <w:cantSplit/>
          <w:trHeight w:val="395"/>
        </w:trPr>
        <w:tc>
          <w:tcPr>
            <w:tcW w:w="496" w:type="dxa"/>
            <w:vMerge/>
          </w:tcPr>
          <w:p w14:paraId="41F8225A" w14:textId="77777777" w:rsidR="007D42E8" w:rsidRDefault="007D42E8" w:rsidP="007D42E8">
            <w:pPr>
              <w:spacing w:before="60" w:after="60"/>
            </w:pPr>
          </w:p>
        </w:tc>
        <w:tc>
          <w:tcPr>
            <w:tcW w:w="4961" w:type="dxa"/>
            <w:vMerge/>
          </w:tcPr>
          <w:p w14:paraId="674AB926" w14:textId="77777777" w:rsidR="007D42E8" w:rsidRDefault="007D42E8" w:rsidP="007D42E8">
            <w:pPr>
              <w:spacing w:before="60" w:after="60"/>
            </w:pPr>
          </w:p>
        </w:tc>
        <w:tc>
          <w:tcPr>
            <w:tcW w:w="709" w:type="dxa"/>
          </w:tcPr>
          <w:p w14:paraId="38ADDA92" w14:textId="77777777" w:rsidR="007D42E8" w:rsidRDefault="007D42E8" w:rsidP="007D42E8">
            <w:pPr>
              <w:spacing w:before="60" w:after="60"/>
              <w:jc w:val="center"/>
            </w:pPr>
            <w:r>
              <w:t>SL</w:t>
            </w:r>
          </w:p>
        </w:tc>
        <w:tc>
          <w:tcPr>
            <w:tcW w:w="708" w:type="dxa"/>
          </w:tcPr>
          <w:p w14:paraId="00A6DEDF" w14:textId="77777777" w:rsidR="007D42E8" w:rsidRDefault="007D42E8" w:rsidP="007D42E8">
            <w:pPr>
              <w:spacing w:before="60" w:after="60"/>
              <w:jc w:val="center"/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1CC0BD99" w14:textId="77777777" w:rsidR="007D42E8" w:rsidRDefault="007D42E8" w:rsidP="007D42E8">
            <w:pPr>
              <w:spacing w:before="60" w:after="60"/>
              <w:jc w:val="center"/>
            </w:pPr>
            <w: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29364CFC" w14:textId="77777777" w:rsidR="007D42E8" w:rsidRDefault="007D42E8" w:rsidP="007D42E8">
            <w:pPr>
              <w:spacing w:before="60" w:after="60"/>
              <w:jc w:val="center"/>
            </w:pPr>
          </w:p>
        </w:tc>
      </w:tr>
      <w:tr w:rsidR="007D42E8" w14:paraId="719659C5" w14:textId="77777777" w:rsidTr="000330E1">
        <w:trPr>
          <w:cantSplit/>
          <w:trHeight w:val="395"/>
        </w:trPr>
        <w:tc>
          <w:tcPr>
            <w:tcW w:w="496" w:type="dxa"/>
            <w:vMerge/>
          </w:tcPr>
          <w:p w14:paraId="20C6238A" w14:textId="77777777" w:rsidR="007D42E8" w:rsidRDefault="007D42E8" w:rsidP="007D42E8">
            <w:pPr>
              <w:spacing w:before="60" w:after="60"/>
            </w:pPr>
          </w:p>
        </w:tc>
        <w:tc>
          <w:tcPr>
            <w:tcW w:w="4961" w:type="dxa"/>
            <w:vMerge/>
          </w:tcPr>
          <w:p w14:paraId="6C4E1C04" w14:textId="77777777" w:rsidR="007D42E8" w:rsidRDefault="007D42E8" w:rsidP="007D42E8">
            <w:pPr>
              <w:spacing w:before="60" w:after="60"/>
            </w:pPr>
          </w:p>
        </w:tc>
        <w:tc>
          <w:tcPr>
            <w:tcW w:w="709" w:type="dxa"/>
          </w:tcPr>
          <w:p w14:paraId="0B95B477" w14:textId="77777777" w:rsidR="007D42E8" w:rsidRDefault="007D42E8" w:rsidP="007D42E8">
            <w:pPr>
              <w:spacing w:before="60" w:after="60"/>
              <w:jc w:val="center"/>
            </w:pPr>
            <w:r>
              <w:t>SL</w:t>
            </w:r>
          </w:p>
        </w:tc>
        <w:tc>
          <w:tcPr>
            <w:tcW w:w="708" w:type="dxa"/>
          </w:tcPr>
          <w:p w14:paraId="0938DD6D" w14:textId="77777777" w:rsidR="007D42E8" w:rsidRDefault="007D42E8" w:rsidP="007D42E8">
            <w:pPr>
              <w:spacing w:before="60" w:after="60"/>
              <w:jc w:val="center"/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59347CE" w14:textId="77777777" w:rsidR="007D42E8" w:rsidRDefault="007D42E8" w:rsidP="007D42E8">
            <w:pPr>
              <w:spacing w:before="60" w:after="60"/>
              <w:jc w:val="center"/>
            </w:pPr>
            <w:r>
              <w:t>HL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E36A64A" w14:textId="77777777" w:rsidR="007D42E8" w:rsidRDefault="007D42E8" w:rsidP="007D42E8">
            <w:pPr>
              <w:spacing w:before="60" w:after="60"/>
              <w:jc w:val="center"/>
            </w:pPr>
          </w:p>
        </w:tc>
      </w:tr>
      <w:tr w:rsidR="007D42E8" w14:paraId="15E5EF9F" w14:textId="77777777" w:rsidTr="000330E1">
        <w:trPr>
          <w:cantSplit/>
          <w:trHeight w:val="395"/>
        </w:trPr>
        <w:tc>
          <w:tcPr>
            <w:tcW w:w="496" w:type="dxa"/>
            <w:vMerge/>
          </w:tcPr>
          <w:p w14:paraId="2FFEC232" w14:textId="77777777" w:rsidR="007D42E8" w:rsidRDefault="007D42E8" w:rsidP="007D42E8">
            <w:pPr>
              <w:spacing w:before="60" w:after="60"/>
            </w:pPr>
          </w:p>
        </w:tc>
        <w:tc>
          <w:tcPr>
            <w:tcW w:w="4961" w:type="dxa"/>
            <w:vMerge/>
          </w:tcPr>
          <w:p w14:paraId="5B6CB3BB" w14:textId="77777777" w:rsidR="007D42E8" w:rsidRDefault="007D42E8" w:rsidP="007D42E8">
            <w:pPr>
              <w:spacing w:before="60" w:after="60"/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437F648" w14:textId="77777777" w:rsidR="007D42E8" w:rsidRDefault="007D42E8" w:rsidP="007D42E8">
            <w:pPr>
              <w:spacing w:before="60" w:after="60"/>
              <w:jc w:val="center"/>
            </w:pPr>
            <w:r>
              <w:t>SL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21F010D5" w14:textId="77777777" w:rsidR="007D42E8" w:rsidRDefault="007D42E8" w:rsidP="007D42E8">
            <w:pPr>
              <w:spacing w:before="60" w:after="60"/>
              <w:jc w:val="center"/>
            </w:pPr>
          </w:p>
        </w:tc>
        <w:tc>
          <w:tcPr>
            <w:tcW w:w="709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</w:tcPr>
          <w:p w14:paraId="11C28BC8" w14:textId="77777777" w:rsidR="007D42E8" w:rsidRDefault="007D42E8" w:rsidP="007D42E8">
            <w:pPr>
              <w:pStyle w:val="Nagwek2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</w:tcPr>
          <w:p w14:paraId="6F79274F" w14:textId="77777777" w:rsidR="007D42E8" w:rsidRDefault="007D42E8" w:rsidP="007D42E8">
            <w:pPr>
              <w:pStyle w:val="Nagwek2"/>
              <w:rPr>
                <w:b w:val="0"/>
              </w:rPr>
            </w:pPr>
          </w:p>
        </w:tc>
      </w:tr>
      <w:tr w:rsidR="007D42E8" w14:paraId="03088D47" w14:textId="77777777">
        <w:trPr>
          <w:cantSplit/>
          <w:trHeight w:val="400"/>
        </w:trPr>
        <w:tc>
          <w:tcPr>
            <w:tcW w:w="496" w:type="dxa"/>
            <w:vMerge w:val="restart"/>
          </w:tcPr>
          <w:p w14:paraId="31266C39" w14:textId="77777777" w:rsidR="007D42E8" w:rsidRDefault="007D42E8" w:rsidP="007D42E8">
            <w:pPr>
              <w:spacing w:before="60" w:after="60"/>
            </w:pPr>
            <w:r>
              <w:t>V</w:t>
            </w:r>
          </w:p>
        </w:tc>
        <w:tc>
          <w:tcPr>
            <w:tcW w:w="4961" w:type="dxa"/>
            <w:vMerge w:val="restart"/>
            <w:tcBorders>
              <w:right w:val="single" w:sz="4" w:space="0" w:color="auto"/>
            </w:tcBorders>
          </w:tcPr>
          <w:p w14:paraId="130F9C66" w14:textId="77777777" w:rsidR="007D42E8" w:rsidRDefault="007D42E8" w:rsidP="007D42E8">
            <w:pPr>
              <w:spacing w:before="60" w:after="60" w:line="276" w:lineRule="auto"/>
            </w:pPr>
            <w:r>
              <w:t>MATHEMATICS AA</w:t>
            </w:r>
          </w:p>
          <w:p w14:paraId="2A1288CC" w14:textId="0F1BC3A3" w:rsidR="007D42E8" w:rsidRPr="003453E1" w:rsidRDefault="007D42E8" w:rsidP="007D42E8">
            <w:pPr>
              <w:spacing w:before="60" w:after="60" w:line="276" w:lineRule="auto"/>
            </w:pPr>
            <w:r>
              <w:t>MATHEMATICS A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16B588" w14:textId="77777777" w:rsidR="007D42E8" w:rsidRDefault="007D42E8" w:rsidP="007D42E8">
            <w:pPr>
              <w:pStyle w:val="Nagwek2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63ED775" w14:textId="77777777" w:rsidR="007D42E8" w:rsidRDefault="007D42E8" w:rsidP="007D42E8">
            <w:pPr>
              <w:pStyle w:val="Nagwek2"/>
              <w:jc w:val="left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3DC6E10" w14:textId="77777777" w:rsidR="007D42E8" w:rsidRDefault="007D42E8" w:rsidP="007D42E8">
            <w:pPr>
              <w:pStyle w:val="Nagwek2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A770506" w14:textId="77777777" w:rsidR="007D42E8" w:rsidRDefault="007D42E8" w:rsidP="007D42E8">
            <w:pPr>
              <w:pStyle w:val="Nagwek2"/>
              <w:rPr>
                <w:b w:val="0"/>
              </w:rPr>
            </w:pPr>
          </w:p>
        </w:tc>
      </w:tr>
      <w:tr w:rsidR="0080033C" w14:paraId="396FA7BF" w14:textId="77777777" w:rsidTr="00C947EC">
        <w:trPr>
          <w:cantSplit/>
          <w:trHeight w:val="400"/>
        </w:trPr>
        <w:tc>
          <w:tcPr>
            <w:tcW w:w="496" w:type="dxa"/>
            <w:vMerge/>
          </w:tcPr>
          <w:p w14:paraId="73EAA52A" w14:textId="77777777" w:rsidR="0080033C" w:rsidRDefault="0080033C" w:rsidP="0080033C">
            <w:pPr>
              <w:spacing w:before="60" w:after="60"/>
            </w:pPr>
          </w:p>
        </w:tc>
        <w:tc>
          <w:tcPr>
            <w:tcW w:w="4961" w:type="dxa"/>
            <w:vMerge/>
            <w:tcBorders>
              <w:right w:val="single" w:sz="4" w:space="0" w:color="auto"/>
            </w:tcBorders>
          </w:tcPr>
          <w:p w14:paraId="0BCF3DF6" w14:textId="77777777" w:rsidR="0080033C" w:rsidRDefault="0080033C" w:rsidP="0080033C">
            <w:pPr>
              <w:spacing w:before="60" w:after="60" w:line="276" w:lineRule="auto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88CA07" w14:textId="755310B1" w:rsidR="0080033C" w:rsidRDefault="0080033C" w:rsidP="0080033C">
            <w:pPr>
              <w:pStyle w:val="Nagwek2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</w:tcPr>
          <w:p w14:paraId="22BB4935" w14:textId="77777777" w:rsidR="0080033C" w:rsidRDefault="0080033C" w:rsidP="0080033C">
            <w:pPr>
              <w:pStyle w:val="Nagwek2"/>
              <w:jc w:val="left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447DB" w14:textId="3F8D5138" w:rsidR="0080033C" w:rsidRPr="009A6606" w:rsidRDefault="0080033C" w:rsidP="0080033C">
            <w:pPr>
              <w:pStyle w:val="Nagwek2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489F" w14:textId="77777777" w:rsidR="0080033C" w:rsidRPr="009A6606" w:rsidRDefault="0080033C" w:rsidP="0080033C">
            <w:pPr>
              <w:pStyle w:val="Nagwek2"/>
              <w:rPr>
                <w:b w:val="0"/>
              </w:rPr>
            </w:pPr>
          </w:p>
        </w:tc>
      </w:tr>
      <w:tr w:rsidR="0080033C" w:rsidRPr="00463AFB" w14:paraId="0FC5BB1D" w14:textId="77777777">
        <w:trPr>
          <w:cantSplit/>
          <w:trHeight w:val="399"/>
        </w:trPr>
        <w:tc>
          <w:tcPr>
            <w:tcW w:w="496" w:type="dxa"/>
            <w:vMerge w:val="restart"/>
          </w:tcPr>
          <w:p w14:paraId="7A2084F4" w14:textId="77777777" w:rsidR="0080033C" w:rsidRDefault="0080033C" w:rsidP="0080033C">
            <w:pPr>
              <w:spacing w:before="60" w:after="60"/>
            </w:pPr>
            <w:r>
              <w:t>VI</w:t>
            </w:r>
          </w:p>
        </w:tc>
        <w:tc>
          <w:tcPr>
            <w:tcW w:w="4961" w:type="dxa"/>
            <w:vMerge w:val="restart"/>
          </w:tcPr>
          <w:p w14:paraId="4C996C45" w14:textId="77777777" w:rsidR="0080033C" w:rsidRPr="0073656E" w:rsidRDefault="0080033C" w:rsidP="0080033C">
            <w:pPr>
              <w:spacing w:before="60" w:after="60" w:line="288" w:lineRule="auto"/>
              <w:rPr>
                <w:lang w:val="en-US"/>
              </w:rPr>
            </w:pPr>
            <w:r w:rsidRPr="0073656E">
              <w:rPr>
                <w:lang w:val="en-US"/>
              </w:rPr>
              <w:t>FRENCH B</w:t>
            </w:r>
          </w:p>
          <w:p w14:paraId="5FD41EA0" w14:textId="30E9F55A" w:rsidR="0080033C" w:rsidRDefault="008E078A" w:rsidP="0080033C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SPANISH</w:t>
            </w:r>
            <w:r w:rsidR="0080033C">
              <w:rPr>
                <w:lang w:val="en-US"/>
              </w:rPr>
              <w:t xml:space="preserve"> B</w:t>
            </w:r>
          </w:p>
          <w:p w14:paraId="67A7CDBE" w14:textId="77777777" w:rsidR="0080033C" w:rsidRDefault="0080033C" w:rsidP="0080033C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BIOLOGY</w:t>
            </w:r>
          </w:p>
          <w:p w14:paraId="2B8CE843" w14:textId="77777777" w:rsidR="0080033C" w:rsidRDefault="0080033C" w:rsidP="0080033C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 xml:space="preserve">CHEMISTRY </w:t>
            </w:r>
          </w:p>
          <w:p w14:paraId="2DF3B850" w14:textId="77777777" w:rsidR="0080033C" w:rsidRDefault="0080033C" w:rsidP="0080033C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GEOGRAPHY</w:t>
            </w:r>
          </w:p>
          <w:p w14:paraId="57B71DF1" w14:textId="173BA337" w:rsidR="00F900A7" w:rsidRPr="0073656E" w:rsidRDefault="00F900A7" w:rsidP="0080033C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VISUAL ARTS</w:t>
            </w:r>
          </w:p>
        </w:tc>
        <w:tc>
          <w:tcPr>
            <w:tcW w:w="709" w:type="dxa"/>
          </w:tcPr>
          <w:p w14:paraId="27048AF5" w14:textId="77777777" w:rsidR="0080033C" w:rsidRDefault="0080033C" w:rsidP="0080033C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14:paraId="74539BC3" w14:textId="77777777" w:rsidR="0080033C" w:rsidRPr="00463AFB" w:rsidRDefault="0080033C" w:rsidP="0080033C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14:paraId="468B81F9" w14:textId="77777777" w:rsidR="0080033C" w:rsidRDefault="0080033C" w:rsidP="0080033C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0A4A" w14:textId="77777777" w:rsidR="0080033C" w:rsidRPr="00463AFB" w:rsidRDefault="0080033C" w:rsidP="0080033C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80033C" w:rsidRPr="00463AFB" w14:paraId="55250A99" w14:textId="77777777">
        <w:trPr>
          <w:cantSplit/>
          <w:trHeight w:val="399"/>
        </w:trPr>
        <w:tc>
          <w:tcPr>
            <w:tcW w:w="496" w:type="dxa"/>
            <w:vMerge/>
          </w:tcPr>
          <w:p w14:paraId="582051A6" w14:textId="77777777" w:rsidR="0080033C" w:rsidRDefault="0080033C" w:rsidP="0080033C">
            <w:pPr>
              <w:spacing w:before="60" w:after="60"/>
            </w:pPr>
          </w:p>
        </w:tc>
        <w:tc>
          <w:tcPr>
            <w:tcW w:w="4961" w:type="dxa"/>
            <w:vMerge/>
          </w:tcPr>
          <w:p w14:paraId="6AE920D9" w14:textId="77777777" w:rsidR="0080033C" w:rsidRPr="0073656E" w:rsidRDefault="0080033C" w:rsidP="0080033C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14:paraId="0C9E12FB" w14:textId="77777777" w:rsidR="0080033C" w:rsidRDefault="0080033C" w:rsidP="0080033C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14:paraId="274ADB43" w14:textId="77777777" w:rsidR="0080033C" w:rsidRPr="00463AFB" w:rsidRDefault="0080033C" w:rsidP="0080033C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14:paraId="7DCA5607" w14:textId="77777777" w:rsidR="0080033C" w:rsidRDefault="0080033C" w:rsidP="0080033C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34FB1" w14:textId="77777777" w:rsidR="0080033C" w:rsidRPr="00463AFB" w:rsidRDefault="0080033C" w:rsidP="0080033C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80033C" w:rsidRPr="00463AFB" w14:paraId="24C9C44B" w14:textId="77777777">
        <w:trPr>
          <w:cantSplit/>
          <w:trHeight w:val="399"/>
        </w:trPr>
        <w:tc>
          <w:tcPr>
            <w:tcW w:w="496" w:type="dxa"/>
            <w:vMerge/>
          </w:tcPr>
          <w:p w14:paraId="09146C7F" w14:textId="77777777" w:rsidR="0080033C" w:rsidRPr="00B21FDD" w:rsidRDefault="0080033C" w:rsidP="0080033C">
            <w:pPr>
              <w:spacing w:before="60" w:after="60"/>
              <w:rPr>
                <w:lang w:val="en-US"/>
              </w:rPr>
            </w:pPr>
          </w:p>
        </w:tc>
        <w:tc>
          <w:tcPr>
            <w:tcW w:w="4961" w:type="dxa"/>
            <w:vMerge/>
          </w:tcPr>
          <w:p w14:paraId="6F93009A" w14:textId="77777777" w:rsidR="0080033C" w:rsidRPr="0073656E" w:rsidRDefault="0080033C" w:rsidP="0080033C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14:paraId="758B042F" w14:textId="77777777" w:rsidR="0080033C" w:rsidRDefault="0080033C" w:rsidP="0080033C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14:paraId="712C832C" w14:textId="77777777" w:rsidR="0080033C" w:rsidRPr="00463AFB" w:rsidRDefault="0080033C" w:rsidP="0080033C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111D0" w14:textId="77777777" w:rsidR="0080033C" w:rsidRDefault="0080033C" w:rsidP="0080033C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548E1" w14:textId="77777777" w:rsidR="0080033C" w:rsidRPr="00463AFB" w:rsidRDefault="0080033C" w:rsidP="0080033C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80033C" w:rsidRPr="00463AFB" w14:paraId="0A82AA8E" w14:textId="77777777">
        <w:trPr>
          <w:cantSplit/>
          <w:trHeight w:val="399"/>
        </w:trPr>
        <w:tc>
          <w:tcPr>
            <w:tcW w:w="496" w:type="dxa"/>
            <w:vMerge/>
          </w:tcPr>
          <w:p w14:paraId="6B7C41F1" w14:textId="77777777" w:rsidR="0080033C" w:rsidRPr="00B21FDD" w:rsidRDefault="0080033C" w:rsidP="0080033C">
            <w:pPr>
              <w:spacing w:before="60" w:after="60"/>
              <w:rPr>
                <w:lang w:val="en-US"/>
              </w:rPr>
            </w:pPr>
          </w:p>
        </w:tc>
        <w:tc>
          <w:tcPr>
            <w:tcW w:w="4961" w:type="dxa"/>
            <w:vMerge/>
          </w:tcPr>
          <w:p w14:paraId="18FAAC72" w14:textId="77777777" w:rsidR="0080033C" w:rsidRPr="0073656E" w:rsidRDefault="0080033C" w:rsidP="0080033C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14:paraId="63B6487C" w14:textId="77777777" w:rsidR="0080033C" w:rsidRDefault="0080033C" w:rsidP="0080033C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14:paraId="6307AA4A" w14:textId="77777777" w:rsidR="0080033C" w:rsidRPr="00463AFB" w:rsidRDefault="0080033C" w:rsidP="0080033C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CD2A4" w14:textId="77777777" w:rsidR="0080033C" w:rsidRDefault="0080033C" w:rsidP="0080033C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9BDC9" w14:textId="77777777" w:rsidR="0080033C" w:rsidRPr="00463AFB" w:rsidRDefault="0080033C" w:rsidP="0080033C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F900A7" w:rsidRPr="00463AFB" w14:paraId="0A0DFB24" w14:textId="77777777">
        <w:trPr>
          <w:cantSplit/>
          <w:trHeight w:val="399"/>
        </w:trPr>
        <w:tc>
          <w:tcPr>
            <w:tcW w:w="496" w:type="dxa"/>
            <w:vMerge/>
          </w:tcPr>
          <w:p w14:paraId="15D1C2D2" w14:textId="77777777" w:rsidR="00F900A7" w:rsidRPr="00B21FDD" w:rsidRDefault="00F900A7" w:rsidP="00F900A7">
            <w:pPr>
              <w:spacing w:before="60" w:after="60"/>
              <w:rPr>
                <w:lang w:val="en-US"/>
              </w:rPr>
            </w:pPr>
          </w:p>
        </w:tc>
        <w:tc>
          <w:tcPr>
            <w:tcW w:w="4961" w:type="dxa"/>
            <w:vMerge/>
          </w:tcPr>
          <w:p w14:paraId="2B2BAED5" w14:textId="77777777" w:rsidR="00F900A7" w:rsidRPr="0073656E" w:rsidRDefault="00F900A7" w:rsidP="00F900A7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14:paraId="45DEF23A" w14:textId="529DDF99" w:rsidR="00F900A7" w:rsidRDefault="00F900A7" w:rsidP="00F900A7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14:paraId="14FF748A" w14:textId="77777777" w:rsidR="00F900A7" w:rsidRPr="00463AFB" w:rsidRDefault="00F900A7" w:rsidP="00F900A7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680F7" w14:textId="0D97D7D6" w:rsidR="00F900A7" w:rsidRDefault="00F900A7" w:rsidP="00F900A7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E4B5E" w14:textId="77777777" w:rsidR="00F900A7" w:rsidRPr="00463AFB" w:rsidRDefault="00F900A7" w:rsidP="00F900A7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80033C" w:rsidRPr="00463AFB" w14:paraId="33B4B389" w14:textId="77777777" w:rsidTr="009F0FA4">
        <w:trPr>
          <w:cantSplit/>
          <w:trHeight w:val="350"/>
        </w:trPr>
        <w:tc>
          <w:tcPr>
            <w:tcW w:w="496" w:type="dxa"/>
            <w:vMerge/>
          </w:tcPr>
          <w:p w14:paraId="51D5B797" w14:textId="77777777" w:rsidR="0080033C" w:rsidRDefault="0080033C" w:rsidP="0080033C">
            <w:pPr>
              <w:spacing w:before="60" w:after="60"/>
            </w:pPr>
          </w:p>
        </w:tc>
        <w:tc>
          <w:tcPr>
            <w:tcW w:w="4961" w:type="dxa"/>
            <w:vMerge/>
          </w:tcPr>
          <w:p w14:paraId="0EF109EE" w14:textId="77777777" w:rsidR="0080033C" w:rsidRPr="0073656E" w:rsidRDefault="0080033C" w:rsidP="0080033C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14:paraId="50169C6B" w14:textId="77777777" w:rsidR="0080033C" w:rsidRPr="00463AFB" w:rsidRDefault="0080033C" w:rsidP="0080033C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14:paraId="0E7B8E1D" w14:textId="77777777" w:rsidR="0080033C" w:rsidRPr="00463AFB" w:rsidRDefault="0080033C" w:rsidP="0080033C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7AED3" w14:textId="77777777" w:rsidR="0080033C" w:rsidRPr="00463AFB" w:rsidRDefault="0080033C" w:rsidP="0080033C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AA8A7" w14:textId="77777777" w:rsidR="0080033C" w:rsidRPr="00463AFB" w:rsidRDefault="0080033C" w:rsidP="0080033C">
            <w:pPr>
              <w:spacing w:before="60" w:after="60"/>
              <w:jc w:val="center"/>
              <w:rPr>
                <w:lang w:val="en-US"/>
              </w:rPr>
            </w:pPr>
          </w:p>
        </w:tc>
      </w:tr>
    </w:tbl>
    <w:p w14:paraId="36585056" w14:textId="77777777" w:rsidR="00B0505A" w:rsidRDefault="00B0505A" w:rsidP="00416D34">
      <w:pPr>
        <w:jc w:val="center"/>
        <w:rPr>
          <w:b/>
          <w:sz w:val="20"/>
        </w:rPr>
      </w:pPr>
    </w:p>
    <w:p w14:paraId="750EBB3F" w14:textId="77777777" w:rsidR="00D66C09" w:rsidRDefault="0073656E" w:rsidP="00416D34">
      <w:pPr>
        <w:jc w:val="center"/>
        <w:rPr>
          <w:b/>
          <w:sz w:val="20"/>
        </w:rPr>
      </w:pPr>
      <w:r w:rsidRPr="00BA2850">
        <w:rPr>
          <w:b/>
          <w:sz w:val="20"/>
        </w:rPr>
        <w:t>UTWORZENIE GRUPY UZALEŻNIONE JE</w:t>
      </w:r>
      <w:r w:rsidR="0086074F">
        <w:rPr>
          <w:b/>
          <w:sz w:val="20"/>
        </w:rPr>
        <w:t>ST OD LICZBY CHĘTNYCH (MINIMUM 6</w:t>
      </w:r>
      <w:r w:rsidRPr="00BA2850">
        <w:rPr>
          <w:b/>
          <w:sz w:val="20"/>
        </w:rPr>
        <w:t xml:space="preserve"> OSÓB)</w:t>
      </w:r>
    </w:p>
    <w:p w14:paraId="51324F14" w14:textId="77777777" w:rsidR="00B0505A" w:rsidRPr="00416D34" w:rsidRDefault="00B0505A" w:rsidP="00416D34">
      <w:pPr>
        <w:jc w:val="center"/>
        <w:rPr>
          <w:b/>
          <w:sz w:val="20"/>
        </w:rPr>
      </w:pPr>
    </w:p>
    <w:p w14:paraId="1210A163" w14:textId="77777777" w:rsidR="00584049" w:rsidRPr="00BA2850" w:rsidRDefault="00584049">
      <w:pPr>
        <w:rPr>
          <w:sz w:val="20"/>
        </w:rPr>
      </w:pPr>
      <w:r w:rsidRPr="00BA2850">
        <w:rPr>
          <w:sz w:val="20"/>
        </w:rPr>
        <w:t>Zaznacz wybór przedmiotów i poziomu.</w:t>
      </w:r>
    </w:p>
    <w:p w14:paraId="230C14C1" w14:textId="77777777" w:rsidR="00BA2850" w:rsidRPr="00BA2850" w:rsidRDefault="00584049">
      <w:pPr>
        <w:rPr>
          <w:sz w:val="20"/>
        </w:rPr>
      </w:pPr>
      <w:r w:rsidRPr="00BA2850">
        <w:rPr>
          <w:sz w:val="20"/>
        </w:rPr>
        <w:t>Przypom</w:t>
      </w:r>
      <w:r w:rsidR="00BA2850" w:rsidRPr="00BA2850">
        <w:rPr>
          <w:sz w:val="20"/>
        </w:rPr>
        <w:t>inamy, że:</w:t>
      </w:r>
    </w:p>
    <w:p w14:paraId="2184F606" w14:textId="77777777" w:rsidR="00584049" w:rsidRDefault="00BA2850">
      <w:pPr>
        <w:rPr>
          <w:sz w:val="20"/>
        </w:rPr>
      </w:pPr>
      <w:r w:rsidRPr="00BA2850">
        <w:rPr>
          <w:sz w:val="20"/>
        </w:rPr>
        <w:t xml:space="preserve">- musisz wybrać </w:t>
      </w:r>
      <w:r w:rsidRPr="00B0311E">
        <w:rPr>
          <w:b/>
          <w:sz w:val="20"/>
        </w:rPr>
        <w:tab/>
      </w:r>
      <w:r w:rsidR="00584049" w:rsidRPr="00B0311E">
        <w:rPr>
          <w:b/>
          <w:sz w:val="20"/>
        </w:rPr>
        <w:t>3</w:t>
      </w:r>
      <w:r w:rsidR="00584049" w:rsidRPr="00BA2850">
        <w:rPr>
          <w:sz w:val="20"/>
        </w:rPr>
        <w:t xml:space="preserve"> przedmioty na HL i</w:t>
      </w:r>
      <w:r w:rsidR="00584049" w:rsidRPr="00B0311E">
        <w:rPr>
          <w:b/>
          <w:sz w:val="20"/>
        </w:rPr>
        <w:t xml:space="preserve"> 3</w:t>
      </w:r>
      <w:r w:rsidR="00584049" w:rsidRPr="00BA2850">
        <w:rPr>
          <w:sz w:val="20"/>
        </w:rPr>
        <w:t xml:space="preserve"> przedmioty na SL</w:t>
      </w:r>
    </w:p>
    <w:p w14:paraId="04DF09B8" w14:textId="77777777" w:rsidR="00B0311E" w:rsidRPr="00BA2850" w:rsidRDefault="00B0311E">
      <w:pPr>
        <w:rPr>
          <w:sz w:val="20"/>
        </w:rPr>
      </w:pPr>
      <w:r>
        <w:rPr>
          <w:sz w:val="20"/>
        </w:rPr>
        <w:t xml:space="preserve">- musisz wybrać </w:t>
      </w:r>
      <w:r w:rsidRPr="00B0311E">
        <w:rPr>
          <w:b/>
          <w:sz w:val="20"/>
        </w:rPr>
        <w:t>1</w:t>
      </w:r>
      <w:r>
        <w:rPr>
          <w:sz w:val="20"/>
        </w:rPr>
        <w:t xml:space="preserve"> przedmiot z każdej grupy</w:t>
      </w:r>
    </w:p>
    <w:p w14:paraId="7B847A88" w14:textId="77777777" w:rsidR="00584049" w:rsidRDefault="00584049">
      <w:pPr>
        <w:rPr>
          <w:sz w:val="20"/>
        </w:rPr>
      </w:pPr>
    </w:p>
    <w:p w14:paraId="245DB76F" w14:textId="77777777" w:rsidR="00416D34" w:rsidRDefault="00416D34" w:rsidP="00416D34">
      <w:pPr>
        <w:jc w:val="both"/>
        <w:rPr>
          <w:szCs w:val="24"/>
        </w:rPr>
      </w:pPr>
      <w:r>
        <w:rPr>
          <w:szCs w:val="24"/>
        </w:rPr>
        <w:t xml:space="preserve">....................................................     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..............................................................</w:t>
      </w:r>
    </w:p>
    <w:p w14:paraId="3A52D2E6" w14:textId="77777777" w:rsidR="00416D34" w:rsidRDefault="00416D34" w:rsidP="00416D34">
      <w:pPr>
        <w:jc w:val="both"/>
        <w:rPr>
          <w:sz w:val="20"/>
        </w:rPr>
      </w:pPr>
      <w:r>
        <w:t xml:space="preserve">            </w:t>
      </w:r>
      <w:r>
        <w:rPr>
          <w:sz w:val="20"/>
        </w:rPr>
        <w:t>miejscowość, data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podpis rodzica/opiekuna</w:t>
      </w:r>
    </w:p>
    <w:p w14:paraId="16719687" w14:textId="77777777" w:rsidR="00416D34" w:rsidRDefault="00416D34" w:rsidP="00416D34">
      <w:pPr>
        <w:jc w:val="both"/>
        <w:rPr>
          <w:sz w:val="20"/>
        </w:rPr>
      </w:pPr>
    </w:p>
    <w:p w14:paraId="1EA86BC6" w14:textId="77777777" w:rsidR="00416D34" w:rsidRDefault="00416D34" w:rsidP="00416D34">
      <w:pPr>
        <w:jc w:val="both"/>
        <w:rPr>
          <w:sz w:val="20"/>
        </w:rPr>
      </w:pPr>
    </w:p>
    <w:p w14:paraId="3E3B3D48" w14:textId="77777777" w:rsidR="00416D34" w:rsidRDefault="00416D34" w:rsidP="00416D34">
      <w:pPr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..............................................................</w:t>
      </w:r>
    </w:p>
    <w:p w14:paraId="01AACF66" w14:textId="77777777" w:rsidR="00416D34" w:rsidRPr="00BA2850" w:rsidRDefault="00416D34" w:rsidP="00416D34">
      <w:pPr>
        <w:jc w:val="both"/>
        <w:rPr>
          <w:sz w:val="20"/>
        </w:rPr>
      </w:pPr>
      <w:r>
        <w:t xml:space="preserve">            </w:t>
      </w:r>
      <w:r>
        <w:tab/>
      </w:r>
      <w: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podpis ucznia</w:t>
      </w:r>
    </w:p>
    <w:p w14:paraId="10E3202C" w14:textId="77777777" w:rsidR="00BA2850" w:rsidRPr="00BA2850" w:rsidRDefault="00BA2850" w:rsidP="00416D34">
      <w:pPr>
        <w:jc w:val="both"/>
        <w:rPr>
          <w:sz w:val="20"/>
        </w:rPr>
      </w:pPr>
    </w:p>
    <w:sectPr w:rsidR="00BA2850" w:rsidRPr="00BA2850" w:rsidSect="00430FDF">
      <w:headerReference w:type="default" r:id="rId8"/>
      <w:pgSz w:w="11906" w:h="16838"/>
      <w:pgMar w:top="567" w:right="1418" w:bottom="567" w:left="1418" w:header="560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0F02C" w14:textId="77777777" w:rsidR="00906493" w:rsidRDefault="00906493">
      <w:r>
        <w:separator/>
      </w:r>
    </w:p>
  </w:endnote>
  <w:endnote w:type="continuationSeparator" w:id="0">
    <w:p w14:paraId="75AC030C" w14:textId="77777777" w:rsidR="00906493" w:rsidRDefault="009064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5CD5B" w14:textId="77777777" w:rsidR="00906493" w:rsidRDefault="00906493">
      <w:r>
        <w:separator/>
      </w:r>
    </w:p>
  </w:footnote>
  <w:footnote w:type="continuationSeparator" w:id="0">
    <w:p w14:paraId="16CECFEB" w14:textId="77777777" w:rsidR="00906493" w:rsidRDefault="009064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19213" w14:textId="77777777" w:rsidR="00430FDF" w:rsidRDefault="00430FDF" w:rsidP="00537F4B">
    <w:pPr>
      <w:rPr>
        <w:sz w:val="16"/>
        <w:szCs w:val="16"/>
      </w:rPr>
    </w:pPr>
  </w:p>
  <w:p w14:paraId="142DA810" w14:textId="77777777" w:rsidR="00430FDF" w:rsidRDefault="00430FDF" w:rsidP="00537F4B">
    <w:pPr>
      <w:rPr>
        <w:sz w:val="16"/>
        <w:szCs w:val="16"/>
      </w:rPr>
    </w:pPr>
  </w:p>
  <w:p w14:paraId="36953A64" w14:textId="6FDDC5B7" w:rsidR="00537F4B" w:rsidRPr="00BA2850" w:rsidRDefault="00537F4B" w:rsidP="00537F4B">
    <w:pPr>
      <w:rPr>
        <w:sz w:val="16"/>
        <w:szCs w:val="16"/>
      </w:rPr>
    </w:pPr>
    <w:r w:rsidRPr="00BA2850">
      <w:rPr>
        <w:sz w:val="16"/>
        <w:szCs w:val="16"/>
      </w:rPr>
      <w:t xml:space="preserve">REKRUTACJA DO KLASY </w:t>
    </w:r>
    <w:r w:rsidR="00D769EF">
      <w:rPr>
        <w:sz w:val="16"/>
        <w:szCs w:val="16"/>
      </w:rPr>
      <w:t>TRZECIEJ</w:t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="00BA2850">
      <w:rPr>
        <w:sz w:val="16"/>
        <w:szCs w:val="16"/>
      </w:rPr>
      <w:tab/>
    </w:r>
    <w:r w:rsidR="00BA2850">
      <w:rPr>
        <w:sz w:val="16"/>
        <w:szCs w:val="16"/>
      </w:rPr>
      <w:tab/>
    </w:r>
    <w:r w:rsidRPr="00BA2850">
      <w:rPr>
        <w:sz w:val="16"/>
        <w:szCs w:val="16"/>
      </w:rPr>
      <w:t>………………………………………….</w:t>
    </w:r>
  </w:p>
  <w:p w14:paraId="15EDDA3C" w14:textId="77777777" w:rsidR="00537F4B" w:rsidRPr="00BA2850" w:rsidRDefault="00537F4B" w:rsidP="00537F4B">
    <w:pPr>
      <w:rPr>
        <w:sz w:val="16"/>
        <w:szCs w:val="16"/>
      </w:rPr>
    </w:pPr>
    <w:r w:rsidRPr="00BA2850">
      <w:rPr>
        <w:sz w:val="16"/>
        <w:szCs w:val="16"/>
      </w:rPr>
      <w:t>Z PROGRAMEM MATURY MIĘDZYNARODOWEJ</w:t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="00BA2850">
      <w:rPr>
        <w:sz w:val="16"/>
        <w:szCs w:val="16"/>
      </w:rPr>
      <w:tab/>
    </w:r>
    <w:r w:rsidR="00BA2850">
      <w:rPr>
        <w:sz w:val="16"/>
        <w:szCs w:val="16"/>
      </w:rPr>
      <w:tab/>
    </w:r>
    <w:r w:rsidRPr="00BA2850">
      <w:rPr>
        <w:sz w:val="16"/>
        <w:szCs w:val="16"/>
      </w:rPr>
      <w:t>imię i nazwisko</w:t>
    </w:r>
    <w:r w:rsidR="00AE14F2">
      <w:rPr>
        <w:sz w:val="16"/>
        <w:szCs w:val="16"/>
      </w:rPr>
      <w:t>, KLASA</w:t>
    </w:r>
  </w:p>
  <w:p w14:paraId="60D9E359" w14:textId="1A8949BF" w:rsidR="00537F4B" w:rsidRPr="00BA2850" w:rsidRDefault="00C41945" w:rsidP="00537F4B">
    <w:pPr>
      <w:rPr>
        <w:sz w:val="16"/>
        <w:szCs w:val="16"/>
      </w:rPr>
    </w:pPr>
    <w:r>
      <w:rPr>
        <w:sz w:val="16"/>
        <w:szCs w:val="16"/>
      </w:rPr>
      <w:t xml:space="preserve">ROK SZKOLNY  </w:t>
    </w:r>
    <w:r w:rsidR="006349FF">
      <w:rPr>
        <w:sz w:val="16"/>
        <w:szCs w:val="16"/>
      </w:rPr>
      <w:t xml:space="preserve"> 2</w:t>
    </w:r>
    <w:r w:rsidR="0060286D">
      <w:rPr>
        <w:sz w:val="16"/>
        <w:szCs w:val="16"/>
      </w:rPr>
      <w:t>02</w:t>
    </w:r>
    <w:r w:rsidR="0080033C">
      <w:rPr>
        <w:sz w:val="16"/>
        <w:szCs w:val="16"/>
      </w:rPr>
      <w:t>6</w:t>
    </w:r>
    <w:r w:rsidR="0060286D">
      <w:rPr>
        <w:sz w:val="16"/>
        <w:szCs w:val="16"/>
      </w:rPr>
      <w:t>/202</w:t>
    </w:r>
    <w:r w:rsidR="0080033C">
      <w:rPr>
        <w:sz w:val="16"/>
        <w:szCs w:val="16"/>
      </w:rPr>
      <w:t>7</w:t>
    </w:r>
    <w:r w:rsidR="0060286D">
      <w:rPr>
        <w:sz w:val="16"/>
        <w:szCs w:val="16"/>
      </w:rPr>
      <w:t xml:space="preserve"> – 202</w:t>
    </w:r>
    <w:r w:rsidR="0080033C">
      <w:rPr>
        <w:sz w:val="16"/>
        <w:szCs w:val="16"/>
      </w:rPr>
      <w:t>7</w:t>
    </w:r>
    <w:r w:rsidR="0060286D">
      <w:rPr>
        <w:sz w:val="16"/>
        <w:szCs w:val="16"/>
      </w:rPr>
      <w:t>/202</w:t>
    </w:r>
    <w:r w:rsidR="0080033C">
      <w:rPr>
        <w:sz w:val="16"/>
        <w:szCs w:val="16"/>
      </w:rPr>
      <w:t>8</w:t>
    </w:r>
  </w:p>
  <w:p w14:paraId="21F3A5F9" w14:textId="4EA872A4" w:rsidR="00537F4B" w:rsidRPr="00B27AAB" w:rsidRDefault="00912C0B" w:rsidP="00537F4B">
    <w:pPr>
      <w:ind w:left="3544"/>
      <w:rPr>
        <w:sz w:val="20"/>
      </w:rPr>
    </w:pPr>
    <w:r>
      <w:rPr>
        <w:noProof/>
        <w:sz w:val="20"/>
      </w:rPr>
      <w:drawing>
        <wp:inline distT="0" distB="0" distL="0" distR="0" wp14:anchorId="21CDAA52" wp14:editId="5B4F9FA5">
          <wp:extent cx="819150" cy="746066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7085" cy="762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0667B">
      <w:rPr>
        <w:noProof/>
        <w:sz w:val="20"/>
      </w:rPr>
      <w:drawing>
        <wp:inline distT="0" distB="0" distL="0" distR="0" wp14:anchorId="17D650FE" wp14:editId="28416B1D">
          <wp:extent cx="749300" cy="730692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632" cy="74564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B3316BA" w14:textId="77777777" w:rsidR="001826D7" w:rsidRDefault="001826D7" w:rsidP="001826D7">
    <w:pPr>
      <w:pStyle w:val="Nagwek"/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7F65A4"/>
    <w:multiLevelType w:val="hybridMultilevel"/>
    <w:tmpl w:val="043CB5EE"/>
    <w:lvl w:ilvl="0" w:tplc="B0C60F4C">
      <w:start w:val="1"/>
      <w:numFmt w:val="bullet"/>
      <w:lvlText w:val=""/>
      <w:lvlJc w:val="left"/>
      <w:pPr>
        <w:tabs>
          <w:tab w:val="num" w:pos="2331"/>
        </w:tabs>
        <w:ind w:left="2274" w:hanging="22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920"/>
        </w:tabs>
        <w:ind w:left="2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640"/>
        </w:tabs>
        <w:ind w:left="3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60"/>
        </w:tabs>
        <w:ind w:left="4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80"/>
        </w:tabs>
        <w:ind w:left="5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800"/>
        </w:tabs>
        <w:ind w:left="5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520"/>
        </w:tabs>
        <w:ind w:left="6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40"/>
        </w:tabs>
        <w:ind w:left="7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60"/>
        </w:tabs>
        <w:ind w:left="7960" w:hanging="360"/>
      </w:pPr>
      <w:rPr>
        <w:rFonts w:ascii="Wingdings" w:hAnsi="Wingdings" w:hint="default"/>
      </w:rPr>
    </w:lvl>
  </w:abstractNum>
  <w:abstractNum w:abstractNumId="1" w15:restartNumberingAfterBreak="0">
    <w:nsid w:val="4B2D3A3A"/>
    <w:multiLevelType w:val="singleLevel"/>
    <w:tmpl w:val="14E4CB38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5561EC4"/>
    <w:multiLevelType w:val="hybridMultilevel"/>
    <w:tmpl w:val="F77CFD4C"/>
    <w:lvl w:ilvl="0" w:tplc="B0C60F4C">
      <w:start w:val="1"/>
      <w:numFmt w:val="bullet"/>
      <w:lvlText w:val=""/>
      <w:lvlJc w:val="left"/>
      <w:pPr>
        <w:tabs>
          <w:tab w:val="num" w:pos="2331"/>
        </w:tabs>
        <w:ind w:left="2274" w:hanging="22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920"/>
        </w:tabs>
        <w:ind w:left="2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640"/>
        </w:tabs>
        <w:ind w:left="3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60"/>
        </w:tabs>
        <w:ind w:left="4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80"/>
        </w:tabs>
        <w:ind w:left="5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800"/>
        </w:tabs>
        <w:ind w:left="5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520"/>
        </w:tabs>
        <w:ind w:left="6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40"/>
        </w:tabs>
        <w:ind w:left="7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60"/>
        </w:tabs>
        <w:ind w:left="7960" w:hanging="360"/>
      </w:pPr>
      <w:rPr>
        <w:rFonts w:ascii="Wingdings" w:hAnsi="Wingdings" w:hint="default"/>
      </w:rPr>
    </w:lvl>
  </w:abstractNum>
  <w:abstractNum w:abstractNumId="3" w15:restartNumberingAfterBreak="0">
    <w:nsid w:val="6BAE3A82"/>
    <w:multiLevelType w:val="hybridMultilevel"/>
    <w:tmpl w:val="96FE03A8"/>
    <w:lvl w:ilvl="0" w:tplc="0415000F">
      <w:start w:val="1"/>
      <w:numFmt w:val="decimal"/>
      <w:lvlText w:val="%1."/>
      <w:lvlJc w:val="left"/>
      <w:pPr>
        <w:tabs>
          <w:tab w:val="num" w:pos="2407"/>
        </w:tabs>
        <w:ind w:left="240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920"/>
        </w:tabs>
        <w:ind w:left="2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640"/>
        </w:tabs>
        <w:ind w:left="3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60"/>
        </w:tabs>
        <w:ind w:left="4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80"/>
        </w:tabs>
        <w:ind w:left="5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800"/>
        </w:tabs>
        <w:ind w:left="5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520"/>
        </w:tabs>
        <w:ind w:left="6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40"/>
        </w:tabs>
        <w:ind w:left="7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60"/>
        </w:tabs>
        <w:ind w:left="7960" w:hanging="360"/>
      </w:pPr>
      <w:rPr>
        <w:rFonts w:ascii="Wingdings" w:hAnsi="Wingdings" w:hint="default"/>
      </w:rPr>
    </w:lvl>
  </w:abstractNum>
  <w:abstractNum w:abstractNumId="4" w15:restartNumberingAfterBreak="0">
    <w:nsid w:val="72B90674"/>
    <w:multiLevelType w:val="hybridMultilevel"/>
    <w:tmpl w:val="72D4BBA2"/>
    <w:lvl w:ilvl="0" w:tplc="B0C60F4C">
      <w:start w:val="1"/>
      <w:numFmt w:val="bullet"/>
      <w:lvlText w:val=""/>
      <w:lvlJc w:val="left"/>
      <w:pPr>
        <w:tabs>
          <w:tab w:val="num" w:pos="2331"/>
        </w:tabs>
        <w:ind w:left="2274" w:hanging="22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920"/>
        </w:tabs>
        <w:ind w:left="2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640"/>
        </w:tabs>
        <w:ind w:left="3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60"/>
        </w:tabs>
        <w:ind w:left="4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80"/>
        </w:tabs>
        <w:ind w:left="5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800"/>
        </w:tabs>
        <w:ind w:left="5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520"/>
        </w:tabs>
        <w:ind w:left="6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40"/>
        </w:tabs>
        <w:ind w:left="7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60"/>
        </w:tabs>
        <w:ind w:left="79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sDS2NDUxMzexMDRX0lEKTi0uzszPAykwrgUAymYr9SwAAAA="/>
  </w:docVars>
  <w:rsids>
    <w:rsidRoot w:val="005D1297"/>
    <w:rsid w:val="000013CF"/>
    <w:rsid w:val="00014594"/>
    <w:rsid w:val="000330E1"/>
    <w:rsid w:val="00043151"/>
    <w:rsid w:val="000432CE"/>
    <w:rsid w:val="00043F55"/>
    <w:rsid w:val="000634D3"/>
    <w:rsid w:val="000714F5"/>
    <w:rsid w:val="000727C5"/>
    <w:rsid w:val="000E2A8D"/>
    <w:rsid w:val="000F2467"/>
    <w:rsid w:val="001203DC"/>
    <w:rsid w:val="00151E3D"/>
    <w:rsid w:val="00152295"/>
    <w:rsid w:val="00166069"/>
    <w:rsid w:val="0017393C"/>
    <w:rsid w:val="001826D7"/>
    <w:rsid w:val="00183A12"/>
    <w:rsid w:val="0019248E"/>
    <w:rsid w:val="00214164"/>
    <w:rsid w:val="00235D08"/>
    <w:rsid w:val="0025401E"/>
    <w:rsid w:val="00254727"/>
    <w:rsid w:val="00296E8E"/>
    <w:rsid w:val="002B4097"/>
    <w:rsid w:val="003324C7"/>
    <w:rsid w:val="003453E1"/>
    <w:rsid w:val="003571B2"/>
    <w:rsid w:val="00394596"/>
    <w:rsid w:val="003E3AE9"/>
    <w:rsid w:val="003E768E"/>
    <w:rsid w:val="0040127F"/>
    <w:rsid w:val="00404740"/>
    <w:rsid w:val="00416D34"/>
    <w:rsid w:val="00430FDF"/>
    <w:rsid w:val="00450804"/>
    <w:rsid w:val="00461D14"/>
    <w:rsid w:val="00463AFB"/>
    <w:rsid w:val="0048327A"/>
    <w:rsid w:val="004B4F65"/>
    <w:rsid w:val="00506CB7"/>
    <w:rsid w:val="005115B7"/>
    <w:rsid w:val="00537F4B"/>
    <w:rsid w:val="00567E5F"/>
    <w:rsid w:val="00584049"/>
    <w:rsid w:val="00597ABF"/>
    <w:rsid w:val="005D1297"/>
    <w:rsid w:val="0060286D"/>
    <w:rsid w:val="0060667B"/>
    <w:rsid w:val="006349FF"/>
    <w:rsid w:val="00655EB0"/>
    <w:rsid w:val="006A387A"/>
    <w:rsid w:val="006E34A4"/>
    <w:rsid w:val="006F4B9B"/>
    <w:rsid w:val="00701629"/>
    <w:rsid w:val="00721F86"/>
    <w:rsid w:val="0073656E"/>
    <w:rsid w:val="007A7EAC"/>
    <w:rsid w:val="007D42E8"/>
    <w:rsid w:val="007F2B04"/>
    <w:rsid w:val="0080033C"/>
    <w:rsid w:val="00811AC0"/>
    <w:rsid w:val="0081605F"/>
    <w:rsid w:val="00833FCF"/>
    <w:rsid w:val="0086074F"/>
    <w:rsid w:val="0087254F"/>
    <w:rsid w:val="008C25B4"/>
    <w:rsid w:val="008C3969"/>
    <w:rsid w:val="008D6363"/>
    <w:rsid w:val="008E078A"/>
    <w:rsid w:val="008E77F9"/>
    <w:rsid w:val="00906493"/>
    <w:rsid w:val="00912C0B"/>
    <w:rsid w:val="00930EE1"/>
    <w:rsid w:val="00935597"/>
    <w:rsid w:val="00941C4B"/>
    <w:rsid w:val="00954136"/>
    <w:rsid w:val="00966F6F"/>
    <w:rsid w:val="009808B7"/>
    <w:rsid w:val="009950D7"/>
    <w:rsid w:val="009A6606"/>
    <w:rsid w:val="009E75BE"/>
    <w:rsid w:val="009F0FA4"/>
    <w:rsid w:val="00A11ED7"/>
    <w:rsid w:val="00A4788B"/>
    <w:rsid w:val="00A506DB"/>
    <w:rsid w:val="00A5594E"/>
    <w:rsid w:val="00A67A0A"/>
    <w:rsid w:val="00AD2C9D"/>
    <w:rsid w:val="00AE14F2"/>
    <w:rsid w:val="00AE63E8"/>
    <w:rsid w:val="00AF193F"/>
    <w:rsid w:val="00AF4F17"/>
    <w:rsid w:val="00B0311E"/>
    <w:rsid w:val="00B0505A"/>
    <w:rsid w:val="00B21FDD"/>
    <w:rsid w:val="00B5168B"/>
    <w:rsid w:val="00B94631"/>
    <w:rsid w:val="00BA1823"/>
    <w:rsid w:val="00BA2850"/>
    <w:rsid w:val="00BB5A27"/>
    <w:rsid w:val="00BC5C93"/>
    <w:rsid w:val="00BD46C8"/>
    <w:rsid w:val="00BE3FE3"/>
    <w:rsid w:val="00C41945"/>
    <w:rsid w:val="00C46768"/>
    <w:rsid w:val="00CC0FAA"/>
    <w:rsid w:val="00CF0190"/>
    <w:rsid w:val="00D121EA"/>
    <w:rsid w:val="00D35F85"/>
    <w:rsid w:val="00D37710"/>
    <w:rsid w:val="00D60498"/>
    <w:rsid w:val="00D66C09"/>
    <w:rsid w:val="00D769EF"/>
    <w:rsid w:val="00D90BCF"/>
    <w:rsid w:val="00DC18A5"/>
    <w:rsid w:val="00DF66C0"/>
    <w:rsid w:val="00DF7B21"/>
    <w:rsid w:val="00E0444A"/>
    <w:rsid w:val="00E13AA2"/>
    <w:rsid w:val="00E36F4E"/>
    <w:rsid w:val="00E4451F"/>
    <w:rsid w:val="00E73A74"/>
    <w:rsid w:val="00EE15C2"/>
    <w:rsid w:val="00EF68C6"/>
    <w:rsid w:val="00F050A5"/>
    <w:rsid w:val="00F900A7"/>
    <w:rsid w:val="00FA47A9"/>
    <w:rsid w:val="00FF5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F00C27"/>
  <w15:chartTrackingRefBased/>
  <w15:docId w15:val="{D8621CB8-98CC-4EE2-9BC9-8DFC4A040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</w:rPr>
  </w:style>
  <w:style w:type="paragraph" w:styleId="Nagwek1">
    <w:name w:val="heading 1"/>
    <w:basedOn w:val="Normalny"/>
    <w:next w:val="Normalny"/>
    <w:qFormat/>
    <w:pPr>
      <w:keepNext/>
      <w:spacing w:before="60" w:after="60"/>
      <w:outlineLvl w:val="0"/>
    </w:pPr>
    <w:rPr>
      <w:b/>
    </w:rPr>
  </w:style>
  <w:style w:type="paragraph" w:styleId="Nagwek2">
    <w:name w:val="heading 2"/>
    <w:basedOn w:val="Normalny"/>
    <w:next w:val="Normalny"/>
    <w:qFormat/>
    <w:pPr>
      <w:keepNext/>
      <w:spacing w:before="60" w:after="60"/>
      <w:jc w:val="center"/>
      <w:outlineLvl w:val="1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pPr>
      <w:jc w:val="center"/>
    </w:pPr>
    <w:rPr>
      <w:b/>
      <w:sz w:val="28"/>
    </w:rPr>
  </w:style>
  <w:style w:type="paragraph" w:styleId="Tekstdymka">
    <w:name w:val="Balloon Text"/>
    <w:basedOn w:val="Normalny"/>
    <w:semiHidden/>
    <w:rsid w:val="00E0444A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rsid w:val="001826D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1826D7"/>
    <w:pPr>
      <w:tabs>
        <w:tab w:val="center" w:pos="4536"/>
        <w:tab w:val="right" w:pos="9072"/>
      </w:tabs>
    </w:pPr>
  </w:style>
  <w:style w:type="character" w:customStyle="1" w:styleId="TytuZnak">
    <w:name w:val="Tytuł Znak"/>
    <w:basedOn w:val="Domylnaczcionkaakapitu"/>
    <w:link w:val="Tytu"/>
    <w:rsid w:val="00416D34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F2D0AA-8FF5-480F-A584-773322D2A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7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</vt:lpstr>
    </vt:vector>
  </TitlesOfParts>
  <Company>XXXIIILO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                          </dc:title>
  <dc:subject/>
  <dc:creator>Stacja</dc:creator>
  <cp:keywords/>
  <cp:lastModifiedBy>Agnieszka White</cp:lastModifiedBy>
  <cp:revision>5</cp:revision>
  <cp:lastPrinted>2022-12-06T14:10:00Z</cp:lastPrinted>
  <dcterms:created xsi:type="dcterms:W3CDTF">2026-02-17T14:15:00Z</dcterms:created>
  <dcterms:modified xsi:type="dcterms:W3CDTF">2026-02-17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1e640dfc94cd6e4f53e7380536f3ceab2a31e267cb07f08c27000b3c87445f</vt:lpwstr>
  </property>
</Properties>
</file>